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5660FD4">
      <w:pPr>
        <w:contextualSpacing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bCs/>
          <w:color w:val="FF0000"/>
          <w:sz w:val="24"/>
        </w:rPr>
        <w:t xml:space="preserve">Supplementary </w:t>
      </w:r>
      <w:r>
        <w:rPr>
          <w:rFonts w:hint="eastAsia" w:ascii="Times New Roman" w:hAnsi="Times New Roman"/>
          <w:b/>
          <w:bCs/>
          <w:color w:val="FF0000"/>
          <w:sz w:val="24"/>
        </w:rPr>
        <w:t>File</w:t>
      </w:r>
      <w:r>
        <w:rPr>
          <w:rFonts w:ascii="Times New Roman" w:hAnsi="Times New Roman"/>
          <w:b/>
          <w:bCs/>
          <w:color w:val="auto"/>
          <w:sz w:val="24"/>
        </w:rPr>
        <w:t xml:space="preserve"> 1</w:t>
      </w:r>
      <w:r>
        <w:rPr>
          <w:rFonts w:ascii="Times New Roman" w:hAnsi="Times New Roman"/>
          <w:b/>
          <w:color w:val="auto"/>
          <w:sz w:val="24"/>
        </w:rPr>
        <w:t>.</w:t>
      </w:r>
      <w:r>
        <w:rPr>
          <w:rFonts w:ascii="Times New Roman" w:hAnsi="Times New Roman"/>
          <w:b/>
          <w:color w:val="000000"/>
          <w:sz w:val="24"/>
        </w:rPr>
        <w:t xml:space="preserve"> Antibod</w:t>
      </w:r>
      <w:bookmarkStart w:id="4" w:name="_GoBack"/>
      <w:bookmarkEnd w:id="4"/>
      <w:r>
        <w:rPr>
          <w:rFonts w:ascii="Times New Roman" w:hAnsi="Times New Roman"/>
          <w:b/>
          <w:color w:val="000000"/>
          <w:sz w:val="24"/>
        </w:rPr>
        <w:t>ies</w:t>
      </w:r>
    </w:p>
    <w:tbl>
      <w:tblPr>
        <w:tblStyle w:val="7"/>
        <w:tblW w:w="9101" w:type="dxa"/>
        <w:tblInd w:w="0" w:type="dxa"/>
        <w:tblBorders>
          <w:top w:val="single" w:color="auto" w:sz="4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38"/>
        <w:gridCol w:w="1363"/>
        <w:gridCol w:w="3943"/>
        <w:gridCol w:w="1090"/>
        <w:gridCol w:w="1067"/>
      </w:tblGrid>
      <w:tr w14:paraId="04CFA6DF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38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66BE1FDB">
            <w:pPr>
              <w:contextualSpacing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</w:rPr>
              <w:t>Antibody</w:t>
            </w:r>
          </w:p>
        </w:tc>
        <w:tc>
          <w:tcPr>
            <w:tcW w:w="1363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21C951E2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</w:rPr>
              <w:t>Species</w:t>
            </w:r>
          </w:p>
        </w:tc>
        <w:tc>
          <w:tcPr>
            <w:tcW w:w="3943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1E79D4E1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</w:rPr>
              <w:t>Company (catalogue)</w:t>
            </w:r>
          </w:p>
        </w:tc>
        <w:tc>
          <w:tcPr>
            <w:tcW w:w="215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 w:val="0"/>
            <w:vAlign w:val="top"/>
          </w:tcPr>
          <w:p w14:paraId="02EE33A5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</w:rPr>
              <w:t>Dilution</w:t>
            </w:r>
          </w:p>
        </w:tc>
      </w:tr>
      <w:tr w14:paraId="1C90AFFF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38" w:type="dxa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center"/>
          </w:tcPr>
          <w:p w14:paraId="0E4217EA">
            <w:pPr>
              <w:widowControl/>
              <w:jc w:val="left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  <w:tc>
          <w:tcPr>
            <w:tcW w:w="1363" w:type="dxa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center"/>
          </w:tcPr>
          <w:p w14:paraId="685C74E9">
            <w:pPr>
              <w:widowControl/>
              <w:jc w:val="left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  <w:tc>
          <w:tcPr>
            <w:tcW w:w="3943" w:type="dxa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center"/>
          </w:tcPr>
          <w:p w14:paraId="725B0353">
            <w:pPr>
              <w:widowControl/>
              <w:jc w:val="left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 w:val="0"/>
            <w:vAlign w:val="top"/>
          </w:tcPr>
          <w:p w14:paraId="44183051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</w:rPr>
              <w:t>WB</w:t>
            </w:r>
          </w:p>
        </w:tc>
        <w:tc>
          <w:tcPr>
            <w:tcW w:w="106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 w:val="0"/>
            <w:vAlign w:val="top"/>
          </w:tcPr>
          <w:p w14:paraId="36A4FBEB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</w:rPr>
              <w:t>IHC/IF</w:t>
            </w:r>
          </w:p>
        </w:tc>
      </w:tr>
      <w:tr w14:paraId="78AF4F10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1638" w:type="dxa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399B7339">
            <w:pPr>
              <w:contextualSpacing/>
              <w:jc w:val="left"/>
              <w:rPr>
                <w:rFonts w:hint="default" w:ascii="Times New Roman" w:hAnsi="Times New Roman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Insulin</w:t>
            </w: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3F104273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3943" w:type="dxa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0AE56E38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cam (ab</w:t>
            </w: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8154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2A9D9FCE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bookmarkStart w:id="0" w:name="OLE_LINK2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: </w:t>
            </w: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00</w:t>
            </w:r>
            <w:bookmarkEnd w:id="0"/>
          </w:p>
        </w:tc>
        <w:tc>
          <w:tcPr>
            <w:tcW w:w="1067" w:type="dxa"/>
            <w:tcBorders>
              <w:top w:val="single" w:color="auto" w:sz="4" w:space="0"/>
              <w:left w:val="nil"/>
              <w:bottom w:val="nil"/>
              <w:right w:val="nil"/>
            </w:tcBorders>
            <w:noWrap w:val="0"/>
            <w:vAlign w:val="top"/>
          </w:tcPr>
          <w:p w14:paraId="3AF6D7B9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: 200</w:t>
            </w:r>
          </w:p>
        </w:tc>
      </w:tr>
      <w:tr w14:paraId="0C961353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85EC52D">
            <w:pPr>
              <w:contextualSpacing/>
              <w:jc w:val="left"/>
              <w:rPr>
                <w:rFonts w:hint="default" w:ascii="Times New Roman" w:hAnsi="Times New Roman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4"/>
                <w:szCs w:val="24"/>
                <w:lang w:val="en-US" w:eastAsia="zh-CN"/>
              </w:rPr>
              <w:t>γ</w:t>
            </w: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H2AX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47DDA5B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57BDBA43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bookmarkStart w:id="1" w:name="OLE_LINK1"/>
            <w:r>
              <w:rPr>
                <w:rFonts w:ascii="Times New Roman" w:hAnsi="Times New Roman"/>
                <w:sz w:val="24"/>
                <w:szCs w:val="24"/>
              </w:rPr>
              <w:t>Ab</w:t>
            </w: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mar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>
              <w:rPr>
                <w:rFonts w:hint="eastAsia" w:ascii="Times New Roman" w:hAnsi="Times New Roman"/>
                <w:sz w:val="24"/>
                <w:szCs w:val="24"/>
              </w:rPr>
              <w:t>T5657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bookmarkEnd w:id="1"/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6EFB9878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: </w:t>
            </w: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5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6C89D371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: 100</w:t>
            </w:r>
          </w:p>
        </w:tc>
      </w:tr>
      <w:tr w14:paraId="13399E97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44E21F6">
            <w:pPr>
              <w:contextualSpacing/>
              <w:jc w:val="left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BCL2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B4658BC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Mouse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8488802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 xml:space="preserve">Affinity Biosciences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BF910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24C975E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: </w:t>
            </w: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2F67E3F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D</w:t>
            </w:r>
          </w:p>
        </w:tc>
      </w:tr>
      <w:tr w14:paraId="5EC9D456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6E949198">
            <w:pPr>
              <w:contextualSpacing/>
              <w:jc w:val="left"/>
              <w:rPr>
                <w:rFonts w:hint="default" w:ascii="Times New Roman" w:hAnsi="Times New Roman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BAX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1CCA41D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Mouse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AE02430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instrText xml:space="preserve"> HYPERLINK "http://www.baidu.com/link?url=JyKcE01MHDo2C82_vA7PLGsOo6FHhidzFLsl0vS1U__" </w:instrTex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Santa Cruz Biotechnology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 xml:space="preserve"> (sc-</w:t>
            </w: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7480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181EB9A4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: </w:t>
            </w: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5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5B5E1AD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bookmarkStart w:id="2" w:name="OLE_LINK3"/>
            <w:r>
              <w:rPr>
                <w:rFonts w:ascii="Times New Roman" w:hAnsi="Times New Roman"/>
                <w:sz w:val="24"/>
                <w:szCs w:val="24"/>
              </w:rPr>
              <w:t>ND</w:t>
            </w:r>
            <w:bookmarkEnd w:id="2"/>
          </w:p>
        </w:tc>
      </w:tr>
      <w:tr w14:paraId="438EAA49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85FF339">
            <w:pPr>
              <w:contextualSpacing/>
              <w:jc w:val="left"/>
              <w:rPr>
                <w:rFonts w:hint="default" w:ascii="Times New Roman" w:hAnsi="Times New Roman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Cleaved Caspase-3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70A29FA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635CED86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Cell Signaling Technology (#966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67C1D30E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1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D74D6C7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D</w:t>
            </w:r>
          </w:p>
        </w:tc>
      </w:tr>
      <w:tr w14:paraId="1E98DF5E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E611730">
            <w:pPr>
              <w:contextualSpacing/>
              <w:jc w:val="left"/>
              <w:rPr>
                <w:rFonts w:hint="default" w:ascii="Times New Roman" w:hAnsi="Times New Roman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NRF2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5ACB9F77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Rabbit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5585509A">
            <w:pPr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teintech (16396-1-AP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2B50E19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: 1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8EF2601">
            <w:pPr>
              <w:contextualSpacing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: </w:t>
            </w: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0</w:t>
            </w:r>
          </w:p>
        </w:tc>
      </w:tr>
      <w:tr w14:paraId="6EE89126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0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437BB53">
            <w:pPr>
              <w:contextualSpacing/>
              <w:jc w:val="left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KEAP1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E4A3B0C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use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09A7B8B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teintech (60027-1-Ig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DCEEE8F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1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41716A89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D</w:t>
            </w:r>
          </w:p>
        </w:tc>
      </w:tr>
      <w:tr w14:paraId="6F36D7F3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279E963">
            <w:pPr>
              <w:contextualSpacing/>
              <w:jc w:val="left"/>
              <w:rPr>
                <w:rFonts w:hint="default" w:ascii="Times New Roman" w:hAnsi="Times New Roman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Calibri"/>
                <w:sz w:val="24"/>
                <w:szCs w:val="24"/>
                <w:lang w:val="en-US" w:eastAsia="zh-CN"/>
              </w:rPr>
              <w:t>HMOX1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C1AF5C8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4FF1629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teintech (10701-1-AP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56017A39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1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3C97685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</w:t>
            </w: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200</w:t>
            </w:r>
          </w:p>
        </w:tc>
      </w:tr>
      <w:tr w14:paraId="31D0CA3C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6C49637">
            <w:pPr>
              <w:contextualSpacing/>
              <w:jc w:val="left"/>
              <w:rPr>
                <w:rFonts w:hint="default" w:ascii="Times New Roman" w:hAnsi="Times New Roman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Calibri"/>
                <w:sz w:val="24"/>
                <w:szCs w:val="24"/>
                <w:lang w:val="en-US" w:eastAsia="zh-CN"/>
              </w:rPr>
              <w:t>NQO1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54BF18C6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use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1DBE2413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 w:val="0"/>
                <w:kern w:val="0"/>
                <w:sz w:val="24"/>
                <w:szCs w:val="24"/>
              </w:rPr>
              <w:t>Proteintech (67240-1-Ig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60D2D393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1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ACE2CC6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D</w:t>
            </w:r>
          </w:p>
        </w:tc>
      </w:tr>
      <w:tr w14:paraId="44ADDF2D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1976AC4C">
            <w:pPr>
              <w:contextualSpacing/>
              <w:jc w:val="left"/>
              <w:rPr>
                <w:rFonts w:hint="default" w:ascii="Times New Roman" w:hAnsi="Times New Roman" w:eastAsia="宋体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color w:val="auto"/>
                <w:sz w:val="24"/>
                <w:szCs w:val="24"/>
                <w:lang w:val="en-US" w:eastAsia="zh-CN"/>
              </w:rPr>
              <w:t>β</w:t>
            </w:r>
            <w:r>
              <w:rPr>
                <w:rFonts w:hint="eastAsia" w:ascii="Times New Roman" w:hAnsi="Times New Roman"/>
                <w:color w:val="auto"/>
                <w:sz w:val="24"/>
                <w:szCs w:val="24"/>
                <w:lang w:val="en-US" w:eastAsia="zh-CN"/>
              </w:rPr>
              <w:t>-actin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177A2FA">
            <w:pPr>
              <w:contextualSpacing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bookmarkStart w:id="3" w:name="OLE_LINK4"/>
            <w:r>
              <w:rPr>
                <w:rFonts w:ascii="Times New Roman" w:hAnsi="Times New Roman"/>
                <w:sz w:val="24"/>
                <w:szCs w:val="24"/>
              </w:rPr>
              <w:t>Rabbit</w:t>
            </w:r>
            <w:bookmarkEnd w:id="3"/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06C44B8">
            <w:pPr>
              <w:contextualSpacing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teintech (</w:t>
            </w:r>
            <w:r>
              <w:rPr>
                <w:rFonts w:ascii="Times New Roman" w:hAnsi="Times New Roman" w:eastAsia="宋体" w:cs="Times New Roman"/>
                <w:b w:val="0"/>
                <w:bCs w:val="0"/>
                <w:kern w:val="0"/>
                <w:sz w:val="24"/>
                <w:szCs w:val="24"/>
                <w:lang w:val="en-US" w:eastAsia="zh-CN"/>
              </w:rPr>
              <w:t>20536-1-AP</w:t>
            </w:r>
            <w:r>
              <w:rPr>
                <w:rFonts w:ascii="Times New Roman" w:hAnsi="Times New Roman" w:eastAsia="宋体" w:cs="Times New Roman"/>
                <w:b w:val="0"/>
                <w:bCs w:val="0"/>
                <w:kern w:val="0"/>
                <w:sz w:val="24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C100230">
            <w:pPr>
              <w:contextualSpacing/>
              <w:rPr>
                <w:rFonts w:hint="eastAsia" w:ascii="Times New Roman" w:hAnsi="Times New Roman" w:eastAsia="宋体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500</w:t>
            </w: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12B7A489">
            <w:pPr>
              <w:contextualSpacing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D</w:t>
            </w:r>
          </w:p>
        </w:tc>
      </w:tr>
      <w:tr w14:paraId="5C8E4480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6E689FA">
            <w:pPr>
              <w:contextualSpacing/>
              <w:jc w:val="left"/>
              <w:rPr>
                <w:rFonts w:hint="default" w:ascii="Times New Roman" w:hAnsi="Times New Roman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Lamin B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60DF3FBA">
            <w:pPr>
              <w:ind w:firstLine="240" w:firstLineChars="100"/>
              <w:contextualSpacing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F679DA7">
            <w:pPr>
              <w:keepNext w:val="0"/>
              <w:keepLines w:val="0"/>
              <w:widowControl/>
              <w:suppressLineNumbers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</w:rPr>
              <w:t>Proteintech (12987-1-AP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C0411FB">
            <w:pPr>
              <w:contextualSpacing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: </w:t>
            </w:r>
            <w:r>
              <w:rPr>
                <w:rFonts w:hint="eastAsia" w:ascii="Times New Roman" w:hAnsi="Times New Roman"/>
                <w:sz w:val="24"/>
                <w:szCs w:val="24"/>
                <w:lang w:val="en-US" w:eastAsia="zh-CN"/>
              </w:rPr>
              <w:t>10</w:t>
            </w:r>
            <w:r>
              <w:rPr>
                <w:rFonts w:ascii="Times New Roman" w:hAnsi="Times New Roman"/>
                <w:sz w:val="24"/>
                <w:szCs w:val="24"/>
              </w:rPr>
              <w:t>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313205C">
            <w:pPr>
              <w:contextualSpacing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D</w:t>
            </w:r>
          </w:p>
        </w:tc>
      </w:tr>
      <w:tr w14:paraId="6861F45F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" w:hRule="atLeast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22996C64">
            <w:pPr>
              <w:contextualSpacing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APDH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1B83C862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4E08FBBC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color w:val="000000"/>
                <w:sz w:val="24"/>
                <w:szCs w:val="24"/>
                <w:lang w:val="en-US" w:eastAsia="zh-CN"/>
              </w:rPr>
              <w:t>Affinity Bioscienc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AF702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316567F1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500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7E71798F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D</w:t>
            </w:r>
          </w:p>
        </w:tc>
      </w:tr>
    </w:tbl>
    <w:p w14:paraId="2CD66C7D">
      <w:pPr>
        <w:jc w:val="left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ND = Not detected; WB = Western blot; IHC: Immunohistochemistry; IF:Immunofluorescence.</w:t>
      </w:r>
    </w:p>
    <w:p w14:paraId="352CD4C0">
      <w:pPr>
        <w:widowControl/>
        <w:jc w:val="left"/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inionPro-Regular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TAzsTQzNTczNjFW0lEKTi0uzszPAykwqgUA2gd13ywAAAA="/>
    <w:docVar w:name="commondata" w:val="eyJoZGlkIjoiZGU2NzJhOTdjNjYxZjkzN2QzMWM5NGRiMjE3YzRhMDEifQ=="/>
  </w:docVars>
  <w:rsids>
    <w:rsidRoot w:val="002F4E9A"/>
    <w:rsid w:val="00054D25"/>
    <w:rsid w:val="00057BBF"/>
    <w:rsid w:val="00087500"/>
    <w:rsid w:val="00106D30"/>
    <w:rsid w:val="001831CE"/>
    <w:rsid w:val="0022239C"/>
    <w:rsid w:val="002E7CE4"/>
    <w:rsid w:val="002F4E9A"/>
    <w:rsid w:val="003106EC"/>
    <w:rsid w:val="00333C5C"/>
    <w:rsid w:val="00360F31"/>
    <w:rsid w:val="00384A7E"/>
    <w:rsid w:val="00391064"/>
    <w:rsid w:val="003A784F"/>
    <w:rsid w:val="003C5806"/>
    <w:rsid w:val="004414A3"/>
    <w:rsid w:val="004475D9"/>
    <w:rsid w:val="004561F4"/>
    <w:rsid w:val="00467E9C"/>
    <w:rsid w:val="00481C0D"/>
    <w:rsid w:val="004A45F6"/>
    <w:rsid w:val="004C2961"/>
    <w:rsid w:val="004E6E46"/>
    <w:rsid w:val="00516A8F"/>
    <w:rsid w:val="005B43D9"/>
    <w:rsid w:val="005F7277"/>
    <w:rsid w:val="006133EC"/>
    <w:rsid w:val="00632A6E"/>
    <w:rsid w:val="006402B6"/>
    <w:rsid w:val="007F2A21"/>
    <w:rsid w:val="00891AF6"/>
    <w:rsid w:val="008B193E"/>
    <w:rsid w:val="008D0E58"/>
    <w:rsid w:val="008F4143"/>
    <w:rsid w:val="00916471"/>
    <w:rsid w:val="009751CD"/>
    <w:rsid w:val="00982AE9"/>
    <w:rsid w:val="009871FD"/>
    <w:rsid w:val="00A018FE"/>
    <w:rsid w:val="00A23097"/>
    <w:rsid w:val="00A513FD"/>
    <w:rsid w:val="00A77FCD"/>
    <w:rsid w:val="00AB3151"/>
    <w:rsid w:val="00B51DD5"/>
    <w:rsid w:val="00BA6EA3"/>
    <w:rsid w:val="00C00E2B"/>
    <w:rsid w:val="00CF792F"/>
    <w:rsid w:val="00E0164E"/>
    <w:rsid w:val="00EC1B5D"/>
    <w:rsid w:val="00F4181D"/>
    <w:rsid w:val="00F71BF0"/>
    <w:rsid w:val="00F761FF"/>
    <w:rsid w:val="00F8247F"/>
    <w:rsid w:val="00FB16FC"/>
    <w:rsid w:val="00FD265E"/>
    <w:rsid w:val="0A9B1616"/>
    <w:rsid w:val="0AC77870"/>
    <w:rsid w:val="0BF9050C"/>
    <w:rsid w:val="0D8F733C"/>
    <w:rsid w:val="14764402"/>
    <w:rsid w:val="160A219A"/>
    <w:rsid w:val="1B97252C"/>
    <w:rsid w:val="1FCD4338"/>
    <w:rsid w:val="21B75F4D"/>
    <w:rsid w:val="2B3214B3"/>
    <w:rsid w:val="2B632CEE"/>
    <w:rsid w:val="2CBD2275"/>
    <w:rsid w:val="337B6E35"/>
    <w:rsid w:val="3C1D3EBE"/>
    <w:rsid w:val="3F7153F9"/>
    <w:rsid w:val="455A18C2"/>
    <w:rsid w:val="46CD7E30"/>
    <w:rsid w:val="4C807FDD"/>
    <w:rsid w:val="53473439"/>
    <w:rsid w:val="539472DC"/>
    <w:rsid w:val="5B597C4A"/>
    <w:rsid w:val="5D8217BE"/>
    <w:rsid w:val="5E136515"/>
    <w:rsid w:val="6B2023B4"/>
    <w:rsid w:val="6FFF53EE"/>
    <w:rsid w:val="708421A5"/>
    <w:rsid w:val="71C873C0"/>
    <w:rsid w:val="71E85175"/>
    <w:rsid w:val="777D7232"/>
    <w:rsid w:val="7C724E53"/>
    <w:rsid w:val="7DE7550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next w:val="1"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8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1"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</w:rPr>
  </w:style>
  <w:style w:type="character" w:styleId="9">
    <w:name w:val="Emphasis"/>
    <w:qFormat/>
    <w:uiPriority w:val="20"/>
    <w:rPr>
      <w:i/>
      <w:iCs/>
    </w:rPr>
  </w:style>
  <w:style w:type="character" w:styleId="10">
    <w:name w:val="Hyperlink"/>
    <w:unhideWhenUsed/>
    <w:qFormat/>
    <w:uiPriority w:val="99"/>
    <w:rPr>
      <w:color w:val="0000FF"/>
      <w:u w:val="single"/>
    </w:rPr>
  </w:style>
  <w:style w:type="character" w:customStyle="1" w:styleId="11">
    <w:name w:val="批注框文本 Char"/>
    <w:link w:val="4"/>
    <w:semiHidden/>
    <w:qFormat/>
    <w:uiPriority w:val="99"/>
    <w:rPr>
      <w:rFonts w:ascii="Calibri" w:hAnsi="Calibri"/>
      <w:kern w:val="2"/>
      <w:sz w:val="18"/>
      <w:szCs w:val="18"/>
    </w:rPr>
  </w:style>
  <w:style w:type="character" w:customStyle="1" w:styleId="12">
    <w:name w:val="页脚 Char"/>
    <w:link w:val="5"/>
    <w:qFormat/>
    <w:uiPriority w:val="99"/>
    <w:rPr>
      <w:sz w:val="18"/>
      <w:szCs w:val="18"/>
    </w:rPr>
  </w:style>
  <w:style w:type="character" w:customStyle="1" w:styleId="13">
    <w:name w:val="页眉 Char"/>
    <w:link w:val="6"/>
    <w:qFormat/>
    <w:uiPriority w:val="99"/>
    <w:rPr>
      <w:sz w:val="18"/>
      <w:szCs w:val="18"/>
    </w:rPr>
  </w:style>
  <w:style w:type="character" w:customStyle="1" w:styleId="14">
    <w:name w:val="fontstyle01"/>
    <w:qFormat/>
    <w:uiPriority w:val="0"/>
    <w:rPr>
      <w:rFonts w:hint="default" w:ascii="MinionPro-Regular" w:hAnsi="MinionPro-Regular"/>
      <w:color w:val="000000"/>
      <w:sz w:val="22"/>
      <w:szCs w:val="22"/>
    </w:rPr>
  </w:style>
  <w:style w:type="character" w:customStyle="1" w:styleId="15">
    <w:name w:val="apple-converted-space"/>
    <w:basedOn w:val="8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17</Words>
  <Characters>671</Characters>
  <Lines>16</Lines>
  <Paragraphs>4</Paragraphs>
  <TotalTime>0</TotalTime>
  <ScaleCrop>false</ScaleCrop>
  <LinksUpToDate>false</LinksUpToDate>
  <CharactersWithSpaces>720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3T07:09:00Z</dcterms:created>
  <dc:creator>CgJ</dc:creator>
  <cp:lastModifiedBy>your牛轧糖</cp:lastModifiedBy>
  <dcterms:modified xsi:type="dcterms:W3CDTF">2024-12-23T17:22:2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C1CBD9A9520D4F429CACFF6A6770E6CD_13</vt:lpwstr>
  </property>
</Properties>
</file>